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46F571" w14:textId="2F627872" w:rsidR="001F227B" w:rsidRDefault="008750A8"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2E1D88A3" wp14:editId="24F0DA4B">
                <wp:simplePos x="0" y="0"/>
                <wp:positionH relativeFrom="column">
                  <wp:posOffset>-1126067</wp:posOffset>
                </wp:positionH>
                <wp:positionV relativeFrom="paragraph">
                  <wp:posOffset>-12700</wp:posOffset>
                </wp:positionV>
                <wp:extent cx="7560734" cy="3840268"/>
                <wp:effectExtent l="0" t="0" r="21590" b="46355"/>
                <wp:wrapNone/>
                <wp:docPr id="11" name="组合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60734" cy="3840268"/>
                          <a:chOff x="0" y="0"/>
                          <a:chExt cx="7560734" cy="3840268"/>
                        </a:xfrm>
                      </wpg:grpSpPr>
                      <wps:wsp>
                        <wps:cNvPr id="8" name="直接连接符 8"/>
                        <wps:cNvCnPr/>
                        <wps:spPr>
                          <a:xfrm flipV="1">
                            <a:off x="0" y="1816100"/>
                            <a:ext cx="7560734" cy="4233"/>
                          </a:xfrm>
                          <a:prstGeom prst="line">
                            <a:avLst/>
                          </a:prstGeom>
                          <a:ln w="9525" cap="flat" cmpd="sng" algn="ctr">
                            <a:solidFill>
                              <a:srgbClr val="C00000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直接连接符 9"/>
                        <wps:cNvCnPr/>
                        <wps:spPr>
                          <a:xfrm flipH="1">
                            <a:off x="3335867" y="0"/>
                            <a:ext cx="0" cy="1801761"/>
                          </a:xfrm>
                          <a:prstGeom prst="line">
                            <a:avLst/>
                          </a:prstGeom>
                          <a:ln w="9525" cap="flat" cmpd="sng" algn="ctr">
                            <a:solidFill>
                              <a:srgbClr val="C00000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直接连接符 10"/>
                        <wps:cNvCnPr/>
                        <wps:spPr>
                          <a:xfrm>
                            <a:off x="3835400" y="1820333"/>
                            <a:ext cx="17145" cy="2019935"/>
                          </a:xfrm>
                          <a:prstGeom prst="line">
                            <a:avLst/>
                          </a:prstGeom>
                          <a:ln w="9525" cap="flat" cmpd="sng" algn="ctr">
                            <a:solidFill>
                              <a:srgbClr val="C00000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18E3060" id="组合 11" o:spid="_x0000_s1026" style="position:absolute;left:0;text-align:left;margin-left:-88.65pt;margin-top:-1pt;width:595.35pt;height:302.4pt;z-index:251664384" coordsize="75607,38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">
                <v:line id="直接连接符 8" o:spid="_x0000_s1027" style="position:absolute;flip:y;visibility:visible;mso-wrap-style:square" from="0,18161" to="75607,182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" strokecolor="#c00000">
                  <v:stroke dashstyle="dash"/>
                </v:line>
                <v:line id="直接连接符 9" o:spid="_x0000_s1028" style="position:absolute;flip:x;visibility:visible;mso-wrap-style:square" from="33358,0" to="33358,180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" strokecolor="#c00000">
                  <v:stroke dashstyle="dash"/>
                </v:line>
                <v:line id="直接连接符 10" o:spid="_x0000_s1029" style="position:absolute;visibility:visible;mso-wrap-style:square" from="38354,18203" to="38525,384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" strokecolor="#c00000">
                  <v:stroke dashstyle="dash"/>
                </v:line>
              </v:group>
            </w:pict>
          </mc:Fallback>
        </mc:AlternateContent>
      </w:r>
      <w:r w:rsidR="007F3BBE"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13AC9453" wp14:editId="52283F03">
                <wp:simplePos x="0" y="0"/>
                <wp:positionH relativeFrom="column">
                  <wp:posOffset>-1143000</wp:posOffset>
                </wp:positionH>
                <wp:positionV relativeFrom="paragraph">
                  <wp:posOffset>0</wp:posOffset>
                </wp:positionV>
                <wp:extent cx="7558552" cy="3786456"/>
                <wp:effectExtent l="0" t="0" r="4445" b="5080"/>
                <wp:wrapSquare wrapText="bothSides"/>
                <wp:docPr id="7" name="组合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8552" cy="3786456"/>
                          <a:chOff x="0" y="0"/>
                          <a:chExt cx="7558552" cy="3786456"/>
                        </a:xfrm>
                      </wpg:grpSpPr>
                      <wpg:grpSp>
                        <wpg:cNvPr id="3" name="组合 3"/>
                        <wpg:cNvGrpSpPr/>
                        <wpg:grpSpPr>
                          <a:xfrm>
                            <a:off x="0" y="0"/>
                            <a:ext cx="7558552" cy="1777365"/>
                            <a:chOff x="0" y="0"/>
                            <a:chExt cx="7558552" cy="1777365"/>
                          </a:xfrm>
                        </wpg:grpSpPr>
                        <pic:pic xmlns:pic="http://schemas.openxmlformats.org/drawingml/2006/picture">
                          <pic:nvPicPr>
                            <pic:cNvPr id="1" name="图片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340735" cy="177736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" name="图片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358662" y="0"/>
                              <a:ext cx="4199890" cy="176339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6" name="组合 6"/>
                        <wpg:cNvGrpSpPr/>
                        <wpg:grpSpPr>
                          <a:xfrm>
                            <a:off x="0" y="1852246"/>
                            <a:ext cx="7552104" cy="1934210"/>
                            <a:chOff x="0" y="0"/>
                            <a:chExt cx="7552104" cy="1934210"/>
                          </a:xfrm>
                        </wpg:grpSpPr>
                        <pic:pic xmlns:pic="http://schemas.openxmlformats.org/drawingml/2006/picture">
                          <pic:nvPicPr>
                            <pic:cNvPr id="4" name="图片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11723"/>
                              <a:ext cx="3862070" cy="189293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" name="图片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862754" y="0"/>
                              <a:ext cx="3689350" cy="193421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017A968" id="组合 7" o:spid="_x0000_s1026" style="position:absolute;left:0;text-align:left;margin-left:-90pt;margin-top:0;width:595.15pt;height:298.15pt;z-index:251660288" coordsize="75585,378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">
                <v:group id="组合 3" o:spid="_x0000_s1027" style="position:absolute;width:75585;height:17773" coordsize="75585,177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图片 1" o:spid="_x0000_s1028" type="#_x0000_t75" style="position:absolute;width:33407;height:177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">
                    <v:imagedata r:id="rId8" o:title=""/>
                  </v:shape>
                  <v:shape id="图片 2" o:spid="_x0000_s1029" type="#_x0000_t75" style="position:absolute;left:33586;width:41999;height:176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">
                    <v:imagedata r:id="rId9" o:title=""/>
                  </v:shape>
                </v:group>
                <v:group id="组合 6" o:spid="_x0000_s1030" style="position:absolute;top:18522;width:75521;height:19342" coordsize="75521,193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图片 4" o:spid="_x0000_s1031" type="#_x0000_t75" style="position:absolute;top:117;width:38620;height:189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">
                    <v:imagedata r:id="rId10" o:title=""/>
                  </v:shape>
                  <v:shape id="图片 5" o:spid="_x0000_s1032" type="#_x0000_t75" style="position:absolute;left:38627;width:36894;height:193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">
                    <v:imagedata r:id="rId11" o:title=""/>
                  </v:shape>
                </v:group>
                <w10:wrap type="square"/>
              </v:group>
            </w:pict>
          </mc:Fallback>
        </mc:AlternateContent>
      </w:r>
    </w:p>
    <w:sectPr w:rsidR="001F227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tjQyNTU0BjJMTJR0lIJTi4sz8/NACgxrAcjlc6osAAAA"/>
  </w:docVars>
  <w:rsids>
    <w:rsidRoot w:val="004113E0"/>
    <w:rsid w:val="000E423D"/>
    <w:rsid w:val="001F227B"/>
    <w:rsid w:val="004113E0"/>
    <w:rsid w:val="007F3BBE"/>
    <w:rsid w:val="008750A8"/>
    <w:rsid w:val="00967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24E28DE-909C-433C-A11E-9AE7A28CC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7F3BBE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7F3BB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1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自豪 李</dc:creator>
  <cp:keywords/>
  <dc:description/>
  <cp:lastModifiedBy>自豪 李</cp:lastModifiedBy>
  <cp:revision>2</cp:revision>
  <dcterms:created xsi:type="dcterms:W3CDTF">2019-04-25T04:07:00Z</dcterms:created>
  <dcterms:modified xsi:type="dcterms:W3CDTF">2019-04-25T10:38:00Z</dcterms:modified>
</cp:coreProperties>
</file>